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r>
        <w:t xml:space="preserve"> </w:t>
      </w:r>
      <w:r>
        <w:t xml:space="preserve">-</w:t>
      </w:r>
      <w:r>
        <w:t xml:space="preserve"> </w:t>
      </w:r>
      <w:r>
        <w:t xml:space="preserve">Academic</w:t>
      </w:r>
      <w:r>
        <w:t xml:space="preserve"> </w:t>
      </w:r>
      <w:r>
        <w:t xml:space="preserve">Commitment</w:t>
      </w:r>
      <w:r>
        <w:t xml:space="preserve"> </w:t>
      </w:r>
      <w:r>
        <w:t xml:space="preserve">to</w:t>
      </w:r>
      <w:r>
        <w:t xml:space="preserve"> </w:t>
      </w:r>
      <w:r>
        <w:t xml:space="preserve">Italy</w:t>
      </w:r>
      <w:r>
        <w:t xml:space="preserve"> </w:t>
      </w:r>
      <w:r>
        <w:t xml:space="preserve">Milan</w:t>
      </w:r>
    </w:p>
    <w:bookmarkStart w:id="20" w:name="Xfc57b7d403a163e977e7c7562842820d1c43b5e"/>
    <w:p>
      <w:pPr>
        <w:pStyle w:val="Heading1"/>
      </w:pPr>
      <w:r>
        <w:t xml:space="preserve">Personal Statement: A Lifelong Dedication to Academic Excellence in Italy Milan</w:t>
      </w:r>
    </w:p>
    <w:p>
      <w:pPr>
        <w:pStyle w:val="FirstParagraph"/>
      </w:pPr>
      <w:r>
        <w:t xml:space="preserve">As I prepare this Personal Statement for consideration as a Professor within the esteemed academic landscape of Italy, specifically in the dynamic city of Milan, I reflect on a profound journey dedicated to scholarship, mentorship, and the transformative power of higher education. This document is not merely an application; it embodies my unwavering commitment to contributing meaningfully to Italy's intellectual heritage and to fostering innovation within Milan’s globally recognized ecosystem of learning and industry. My career has been meticulously shaped by a deep respect for the Italian academic tradition, coupled with a forward-looking vision perfectly aligned with the ambitions of Milan as a European hub for culture, technology, and business.</w:t>
      </w:r>
    </w:p>
    <w:p>
      <w:pPr>
        <w:pStyle w:val="BodyText"/>
      </w:pPr>
      <w:r>
        <w:t xml:space="preserve">My academic foundation was forged in rigorous institutions across Europe, culminating in a doctoral degree specializing in [Your Field - e.g., Sustainable Urban Development, Advanced Materials Engineering, Contemporary Art History] from [University Name]. This period immersed me not only in the theoretical underpinnings of my discipline but also in the vibrant intellectual discourse prevalent within continental European academia. It was during my doctoral research that I first recognized the unique synergy between cutting-edge scholarship and Italy’s rich cultural context. My thesis, focusing on [Briefly Mention Thesis Topic Relevant to Milan/Italy - e.g., "the integration of digital technologies in preserving Lombard architectural heritage" or "innovative supply chain models for Milanese fashion industry clusters"], was profoundly inspired by the specific challenges and opportunities present within the Italian landscape, particularly the strategic importance of Milan as a nexus for design, manufacturing, and finance. This experience cemented my desire to bring my expertise directly to Italy’s academic heartland.</w:t>
      </w:r>
    </w:p>
    <w:p>
      <w:pPr>
        <w:pStyle w:val="BodyText"/>
      </w:pPr>
      <w:r>
        <w:t xml:space="preserve">Subsequent postdoctoral work at [Institution Name] further solidified my research trajectory. My publications in high-impact journals like [Journal Names] have consistently explored themes with direct relevance to Milan and Northern Italy: addressing urban sustainability challenges common in densely populated European metropolises, analyzing the evolving dynamics of creative industries where Milan is a global leader, or investigating technological advancements applicable to key sectors such as automotive (with roots in companies like Stellantis, headquartered near Milan) and fashion. For instance, my recent study on "Circular Economy Models for Textile Production in the Lombard Region" was not just academically significant; it directly engaged with industry stakeholders in Milan’s renowned Fashion District, demonstrating the tangible potential of academic research to inform local economic development. This commitment to research with real-world applicability is central to my identity as a Professor and resonates deeply with the mission of institutions in Italy Milan, which actively seek scholarly work that bridges academia and societal progress.</w:t>
      </w:r>
    </w:p>
    <w:p>
      <w:pPr>
        <w:pStyle w:val="BodyText"/>
      </w:pPr>
      <w:r>
        <w:t xml:space="preserve">My teaching philosophy is intrinsically linked to the vibrant academic community of Milan. I believe education transcends the transmission of knowledge; it is about cultivating critical thinkers who are equipped to engage with complex global issues through a lens informed by local context. In my classes, whether at [Previous University] or in workshops across Europe, I emphasize case studies drawn from Italy’s economic and cultural fabric, encouraging students to analyze Milan-specific phenomena – from the evolution of its financial district (Milano Finanza) to the innovative practices emerging within design schools like Politecnico di Milano. I am particularly adept at creating collaborative environments that mirror the interdisciplinary spirit thriving in Milan’s innovation districts, such as Porta Nuova and Bicocca, where academia, industry, and government converge. As a Professor seeking a position in Italy Milan, I envision actively contributing to this ecosystem by developing new courses focused on [Mention Specific Course Idea - e.g., "Digital Transformation in Italian SMEs," "Sustainable Design Systems for Urban Environments," or "Global Marketing Strategies for Italian Cultural Heritage Brands"], directly addressing the city’s strategic needs and student aspirations.</w:t>
      </w:r>
    </w:p>
    <w:p>
      <w:pPr>
        <w:pStyle w:val="BodyText"/>
      </w:pPr>
      <w:r>
        <w:t xml:space="preserve">Furthermore, I understand that contributing meaningfully to Italy Milan requires more than academic prowess; it demands cultural engagement and a genuine commitment to community. I have actively sought opportunities to integrate into Italian academic life, participating in conferences like [Conference Name] held in Florence (with frequent travel to Milan), learning Italian at an advanced level, and engaging with the professional networks of institutions such as the Università degli Studi di Milano. I am acutely aware of the high standards of scholarly rigor and collegiality that define Italian universities, values I have strived to embody throughout my career. My goal is not merely to work *in* Milan, but to be a committed member of its academic family, collaborating with colleagues across disciplines at institutions like Bocconi University, Università Statale di Milano, or Politecnico di Milano. I am eager to contribute my research expertise to collaborative projects that enhance Milan's reputation as a center for excellence and foster the next generation of leaders who will shape Italy's future.</w:t>
      </w:r>
    </w:p>
    <w:p>
      <w:pPr>
        <w:pStyle w:val="BodyText"/>
      </w:pPr>
      <w:r>
        <w:t xml:space="preserve">The opportunity to serve as a Professor within Italy Milan represents the culmination of my professional aspirations. It is a chance not just to advance my own scholarly work, but to immerse myself in a city that epitomizes the intersection of timeless culture and relentless innovation. I am prepared to bring not only my research achievements and pedagogical skills, but also a deep appreciation for Italian academic traditions and an enthusiastic commitment to enriching the intellectual life of Milan. My Personal Statement is a testament to this dedication: a promise to uphold the highest standards of scholarship, to inspire students with real-world relevance rooted in our shared Italian context, and to actively contribute my energy and expertise towards strengthening Milan's position as one of Europe’s most vital academic and cultural capitals. I am ready, now more than ever, to embrace this significant role within the vibrant university community of Italy Milan.</w:t>
      </w:r>
    </w:p>
    <w:p>
      <w:pPr>
        <w:pStyle w:val="BodyText"/>
      </w:pPr>
      <w:r>
        <w:t xml:space="preserve">Thank you for considering my application. I eagerly anticipate the possibility of contributing to your institution's continued excellence and to the enduring legacy of academic achievement in Milan,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 - Academic Commitment to Italy Milan</dc:title>
  <dc:creator/>
  <dc:language>en</dc:language>
  <cp:keywords/>
  <dcterms:created xsi:type="dcterms:W3CDTF">2026-07-19T00:57:58Z</dcterms:created>
  <dcterms:modified xsi:type="dcterms:W3CDTF">2026-07-19T00:57:58Z</dcterms:modified>
</cp:coreProperties>
</file>

<file path=docProps/custom.xml><?xml version="1.0" encoding="utf-8"?>
<Properties xmlns="http://schemas.openxmlformats.org/officeDocument/2006/custom-properties" xmlns:vt="http://schemas.openxmlformats.org/officeDocument/2006/docPropsVTypes"/>
</file>